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C149" w14:textId="46FD8C6F" w:rsidR="005A4F0E" w:rsidRDefault="005A4F0E" w:rsidP="005A4F0E">
      <w:pPr>
        <w:spacing w:before="180" w:after="180"/>
        <w:jc w:val="both"/>
        <w:rPr>
          <w:sz w:val="20"/>
          <w:szCs w:val="20"/>
          <w:lang w:val="en-US"/>
        </w:rPr>
      </w:pPr>
      <w:r w:rsidRPr="00E30ED3">
        <w:rPr>
          <w:b/>
          <w:bCs/>
          <w:sz w:val="20"/>
          <w:szCs w:val="20"/>
          <w:lang w:val="en-US"/>
        </w:rPr>
        <w:t>Table S</w:t>
      </w:r>
      <w:r w:rsidR="00976BD7">
        <w:rPr>
          <w:b/>
          <w:bCs/>
          <w:sz w:val="20"/>
          <w:szCs w:val="20"/>
          <w:lang w:val="en-US"/>
        </w:rPr>
        <w:t>2</w:t>
      </w:r>
      <w:r>
        <w:rPr>
          <w:b/>
          <w:bCs/>
          <w:sz w:val="20"/>
          <w:szCs w:val="20"/>
          <w:lang w:val="en-US"/>
        </w:rPr>
        <w:t>:</w:t>
      </w:r>
      <w:r w:rsidRPr="00A00115">
        <w:rPr>
          <w:sz w:val="20"/>
          <w:szCs w:val="20"/>
          <w:lang w:val="en-US"/>
        </w:rPr>
        <w:t xml:space="preserve"> </w:t>
      </w:r>
    </w:p>
    <w:p w14:paraId="7A295903" w14:textId="7EE02427" w:rsidR="005A4F0E" w:rsidRDefault="005A4F0E" w:rsidP="005A4F0E">
      <w:pPr>
        <w:spacing w:before="180" w:after="180"/>
        <w:jc w:val="both"/>
        <w:rPr>
          <w:b/>
          <w:bCs/>
          <w:iCs/>
          <w:sz w:val="20"/>
          <w:szCs w:val="20"/>
          <w:lang w:val="en-US"/>
        </w:rPr>
      </w:pPr>
      <w:r w:rsidRPr="005A4F0E">
        <w:rPr>
          <w:b/>
          <w:bCs/>
          <w:iCs/>
          <w:color w:val="000000"/>
          <w:sz w:val="20"/>
          <w:szCs w:val="20"/>
          <w:lang w:val="en-US"/>
        </w:rPr>
        <w:t>Complex and Simple search strings</w:t>
      </w:r>
      <w:r w:rsidRPr="005A4F0E">
        <w:rPr>
          <w:b/>
          <w:bCs/>
          <w:iCs/>
          <w:sz w:val="20"/>
          <w:szCs w:val="20"/>
          <w:lang w:val="en-US"/>
        </w:rPr>
        <w:t>.</w:t>
      </w:r>
    </w:p>
    <w:p w14:paraId="77D7F49C" w14:textId="5FD9C2F0" w:rsidR="005A4F0E" w:rsidRPr="005A4F0E" w:rsidRDefault="005A4F0E" w:rsidP="005A4F0E">
      <w:pPr>
        <w:spacing w:before="180" w:after="180"/>
        <w:jc w:val="both"/>
        <w:rPr>
          <w:iCs/>
          <w:sz w:val="20"/>
          <w:szCs w:val="20"/>
          <w:lang w:val="en-US"/>
        </w:rPr>
      </w:pPr>
      <w:r w:rsidRPr="005A4F0E">
        <w:rPr>
          <w:iCs/>
          <w:sz w:val="20"/>
          <w:szCs w:val="20"/>
          <w:lang w:val="en-US"/>
        </w:rPr>
        <w:t xml:space="preserve">The </w:t>
      </w:r>
      <w:r>
        <w:rPr>
          <w:iCs/>
          <w:sz w:val="20"/>
          <w:szCs w:val="20"/>
          <w:lang w:val="en-US"/>
        </w:rPr>
        <w:t xml:space="preserve">Complex search strings were used on </w:t>
      </w:r>
      <w:r w:rsidRPr="005A4F0E">
        <w:rPr>
          <w:i/>
          <w:sz w:val="20"/>
          <w:szCs w:val="20"/>
          <w:lang w:val="en-US"/>
        </w:rPr>
        <w:t>Scopus</w:t>
      </w:r>
      <w:r>
        <w:rPr>
          <w:iCs/>
          <w:sz w:val="20"/>
          <w:szCs w:val="20"/>
          <w:lang w:val="en-US"/>
        </w:rPr>
        <w:t xml:space="preserve"> database and on the platform </w:t>
      </w:r>
      <w:r w:rsidRPr="005A4F0E">
        <w:rPr>
          <w:i/>
          <w:sz w:val="20"/>
          <w:szCs w:val="20"/>
          <w:lang w:val="en-US"/>
        </w:rPr>
        <w:t>Web of Science</w:t>
      </w:r>
      <w:r>
        <w:rPr>
          <w:iCs/>
          <w:sz w:val="20"/>
          <w:szCs w:val="20"/>
          <w:lang w:val="en-US"/>
        </w:rPr>
        <w:t xml:space="preserve"> to collect the scientific literature analyzed in the Systematic Map. The Simple search string was used on Google Scholar </w:t>
      </w:r>
      <w:r w:rsidR="00703AA8">
        <w:rPr>
          <w:iCs/>
          <w:sz w:val="20"/>
          <w:szCs w:val="20"/>
          <w:lang w:val="en-US"/>
        </w:rPr>
        <w:t>where</w:t>
      </w:r>
      <w:r>
        <w:rPr>
          <w:iCs/>
          <w:sz w:val="20"/>
          <w:szCs w:val="20"/>
          <w:lang w:val="en-US"/>
        </w:rPr>
        <w:t xml:space="preserve"> the first 100 results were analyzed.</w:t>
      </w:r>
    </w:p>
    <w:tbl>
      <w:tblPr>
        <w:tblW w:w="9375" w:type="dxa"/>
        <w:jc w:val="center"/>
        <w:tblLayout w:type="fixed"/>
        <w:tblLook w:val="0420" w:firstRow="1" w:lastRow="0" w:firstColumn="0" w:lastColumn="0" w:noHBand="0" w:noVBand="1"/>
      </w:tblPr>
      <w:tblGrid>
        <w:gridCol w:w="6330"/>
        <w:gridCol w:w="1215"/>
        <w:gridCol w:w="1005"/>
        <w:gridCol w:w="825"/>
      </w:tblGrid>
      <w:tr w:rsidR="005A4F0E" w14:paraId="6F59EF6B" w14:textId="77777777" w:rsidTr="00CF601C">
        <w:trPr>
          <w:cantSplit/>
          <w:tblHeader/>
          <w:jc w:val="center"/>
        </w:trPr>
        <w:tc>
          <w:tcPr>
            <w:tcW w:w="63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C4B3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earch Strings</w:t>
            </w:r>
          </w:p>
        </w:tc>
        <w:tc>
          <w:tcPr>
            <w:tcW w:w="121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EBD33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00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D33E1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copus</w:t>
            </w:r>
          </w:p>
        </w:tc>
        <w:tc>
          <w:tcPr>
            <w:tcW w:w="82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1D39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WoS</w:t>
            </w:r>
          </w:p>
        </w:tc>
      </w:tr>
      <w:tr w:rsidR="005A4F0E" w14:paraId="1480888E" w14:textId="77777777" w:rsidTr="00CF601C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C24C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Complex Search String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C323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F446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041C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</w:tr>
      <w:tr w:rsidR="005A4F0E" w:rsidRPr="00F0645A" w14:paraId="40404F46" w14:textId="77777777" w:rsidTr="00CF601C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EFCE8" w14:textId="77777777" w:rsidR="005A4F0E" w:rsidRPr="00C91DDB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  <w:lang w:val="en-US"/>
              </w:rPr>
            </w:pPr>
            <w:r w:rsidRPr="00C91DDB">
              <w:rPr>
                <w:color w:val="000000"/>
                <w:sz w:val="20"/>
                <w:szCs w:val="20"/>
                <w:lang w:val="en-US"/>
              </w:rPr>
              <w:t>TITLE-ABS-</w:t>
            </w:r>
            <w:proofErr w:type="gramStart"/>
            <w:r w:rsidRPr="00C91DDB">
              <w:rPr>
                <w:color w:val="000000"/>
                <w:sz w:val="20"/>
                <w:szCs w:val="20"/>
                <w:lang w:val="en-US"/>
              </w:rPr>
              <w:t>KEY(</w:t>
            </w:r>
            <w:proofErr w:type="gramEnd"/>
            <w:r w:rsidRPr="00C91DDB">
              <w:rPr>
                <w:color w:val="000000"/>
                <w:sz w:val="20"/>
                <w:szCs w:val="20"/>
                <w:lang w:val="en-US"/>
              </w:rPr>
              <w:t>("hydrothermal*" OR "emission*" OR "volcan*" OR "plume*" OR "vent*" OR "seep*" OR "eruption*" OR "acidification" OR "carbon dioxide" OR "pH" OR "CO2" OR "CCS") AND ("sea" OR "ocean" OR "marine") AND ("mediterranean")) AND (LIMIT-TO(LANGUAGE, "English")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90421" w14:textId="77777777" w:rsidR="005A4F0E" w:rsidRPr="000868C9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0868C9">
              <w:rPr>
                <w:color w:val="000000"/>
                <w:sz w:val="20"/>
                <w:szCs w:val="20"/>
              </w:rPr>
              <w:t>24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05A81" w14:textId="77777777" w:rsidR="005A4F0E" w:rsidRPr="00C91DDB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C91DDB">
              <w:rPr>
                <w:color w:val="000000"/>
                <w:sz w:val="20"/>
                <w:szCs w:val="20"/>
              </w:rPr>
              <w:t>5,</w:t>
            </w:r>
            <w:r>
              <w:rPr>
                <w:color w:val="000000"/>
                <w:sz w:val="20"/>
                <w:szCs w:val="20"/>
              </w:rPr>
              <w:t>472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CCBB9" w14:textId="77777777" w:rsidR="005A4F0E" w:rsidRPr="00C91DDB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</w:rPr>
            </w:pPr>
          </w:p>
        </w:tc>
      </w:tr>
      <w:tr w:rsidR="005A4F0E" w14:paraId="6E890E93" w14:textId="77777777" w:rsidTr="00CF601C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0CD0" w14:textId="77777777" w:rsidR="005A4F0E" w:rsidRPr="008D1F03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8D1F03">
              <w:rPr>
                <w:color w:val="000000"/>
                <w:sz w:val="20"/>
                <w:szCs w:val="20"/>
                <w:lang w:val="en-US"/>
              </w:rPr>
              <w:t>TS=((hydrothermal* OR emission* OR volcan* OR plume* OR vent* OR seep* OR eruption* OR acidification OR carbon dioxide OR pH OR CO2 OR CCS) AND (sea OR ocean OR marine) AND ("mediterranean")) (limited to English language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8657" w14:textId="77777777" w:rsidR="005A4F0E" w:rsidRPr="008D1F03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9E56" w14:textId="77777777" w:rsidR="005A4F0E" w:rsidRPr="008D1F03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FDD7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4,838</w:t>
            </w:r>
          </w:p>
        </w:tc>
      </w:tr>
      <w:tr w:rsidR="009D6CB8" w14:paraId="3306CBD8" w14:textId="77777777" w:rsidTr="00CF601C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E9305" w14:textId="77777777" w:rsidR="009D6CB8" w:rsidRPr="008D1F03" w:rsidRDefault="009D6CB8" w:rsidP="00CF601C">
            <w:pPr>
              <w:spacing w:before="100" w:after="100"/>
              <w:ind w:left="100" w:right="100"/>
              <w:jc w:val="both"/>
              <w:rPr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FF88" w14:textId="77777777" w:rsidR="009D6CB8" w:rsidRPr="008D1F03" w:rsidRDefault="009D6CB8" w:rsidP="00CF601C">
            <w:pPr>
              <w:spacing w:before="100" w:after="100"/>
              <w:ind w:left="100" w:right="100"/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9E0A6" w14:textId="77777777" w:rsidR="009D6CB8" w:rsidRPr="008D1F03" w:rsidRDefault="009D6CB8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E46C" w14:textId="77777777" w:rsidR="009D6CB8" w:rsidRPr="008D1F03" w:rsidRDefault="009D6CB8" w:rsidP="00CF601C">
            <w:pPr>
              <w:spacing w:before="100" w:after="100"/>
              <w:ind w:left="100" w:right="100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9D6CB8" w14:paraId="5236EA51" w14:textId="77777777" w:rsidTr="001925CD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A7ED" w14:textId="4330B753" w:rsidR="009D6CB8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rojects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1FF0" w14:textId="77777777" w:rsidR="009D6CB8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B294F" w14:textId="77777777" w:rsidR="009D6CB8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C7D7D" w14:textId="77777777" w:rsidR="009D6CB8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</w:tr>
      <w:tr w:rsidR="00C74F77" w:rsidRPr="008D1F03" w14:paraId="00C2CD2A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C04C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8D1F03">
              <w:rPr>
                <w:color w:val="000000"/>
                <w:sz w:val="20"/>
                <w:szCs w:val="20"/>
                <w:lang w:val="en-US"/>
              </w:rPr>
              <w:t xml:space="preserve">TITLE-ABS-KEY("mediterranean") AND PUBYEAR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FT </w:t>
            </w:r>
            <w:r w:rsidRPr="008D1F03">
              <w:rPr>
                <w:color w:val="000000"/>
                <w:sz w:val="20"/>
                <w:szCs w:val="20"/>
                <w:lang w:val="en-US"/>
              </w:rPr>
              <w:t>2009 AND FUND-ALL("BIOACID"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13C7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8FFB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9676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</w:tr>
      <w:tr w:rsidR="00C74F77" w14:paraId="0428A7B3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582BF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8D1F03">
              <w:rPr>
                <w:color w:val="000000"/>
                <w:sz w:val="20"/>
                <w:szCs w:val="20"/>
                <w:lang w:val="en-US"/>
              </w:rPr>
              <w:t xml:space="preserve">TS=(mediterranean) AND PY </w:t>
            </w:r>
            <w:proofErr w:type="gramStart"/>
            <w:r w:rsidRPr="008D1F03">
              <w:rPr>
                <w:color w:val="000000"/>
                <w:sz w:val="20"/>
                <w:szCs w:val="20"/>
                <w:lang w:val="en-US"/>
              </w:rPr>
              <w:t>=(</w:t>
            </w:r>
            <w:proofErr w:type="gramEnd"/>
            <w:r w:rsidRPr="008D1F03">
              <w:rPr>
                <w:color w:val="000000"/>
                <w:sz w:val="20"/>
                <w:szCs w:val="20"/>
                <w:lang w:val="en-US"/>
              </w:rPr>
              <w:t>2009-2022) AND FT=(BIOACID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5C5F6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34E0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14C4A" w14:textId="77777777" w:rsidR="00C74F77" w:rsidRPr="008D1F03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5</w:t>
            </w:r>
          </w:p>
        </w:tc>
      </w:tr>
      <w:tr w:rsidR="009D6CB8" w:rsidRPr="008D1F03" w14:paraId="01DB3723" w14:textId="77777777" w:rsidTr="001925CD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60D52" w14:textId="15E54AA2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8D1F03">
              <w:rPr>
                <w:color w:val="000000"/>
                <w:sz w:val="20"/>
                <w:szCs w:val="20"/>
                <w:lang w:val="en-US"/>
              </w:rPr>
              <w:t xml:space="preserve">TITLE-ABS-KEY("mediterranean") AND PUBYEAR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FT </w:t>
            </w:r>
            <w:r w:rsidRPr="008D1F03">
              <w:rPr>
                <w:color w:val="000000"/>
                <w:sz w:val="20"/>
                <w:szCs w:val="20"/>
                <w:lang w:val="en-US"/>
              </w:rPr>
              <w:t>2007 AND FUND-ALL("EPOCA"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9C699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C42E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19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7086E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</w:tr>
      <w:tr w:rsidR="009D6CB8" w:rsidRPr="008D1F03" w14:paraId="37F6314B" w14:textId="77777777" w:rsidTr="001925CD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EDEA7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8D1F03">
              <w:rPr>
                <w:color w:val="000000"/>
                <w:sz w:val="20"/>
                <w:szCs w:val="20"/>
                <w:lang w:val="en-US"/>
              </w:rPr>
              <w:t xml:space="preserve">TS=(mediterranean) AND PY </w:t>
            </w:r>
            <w:proofErr w:type="gramStart"/>
            <w:r w:rsidRPr="008D1F03">
              <w:rPr>
                <w:color w:val="000000"/>
                <w:sz w:val="20"/>
                <w:szCs w:val="20"/>
                <w:lang w:val="en-US"/>
              </w:rPr>
              <w:t>=(</w:t>
            </w:r>
            <w:proofErr w:type="gramEnd"/>
            <w:r w:rsidRPr="008D1F03">
              <w:rPr>
                <w:color w:val="000000"/>
                <w:sz w:val="20"/>
                <w:szCs w:val="20"/>
                <w:lang w:val="en-US"/>
              </w:rPr>
              <w:t>2007-2022) AND FT=(EPOCA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9B90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CD90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6D6AA" w14:textId="77777777" w:rsidR="009D6CB8" w:rsidRPr="008D1F03" w:rsidRDefault="009D6CB8" w:rsidP="001925CD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8D1F03">
              <w:rPr>
                <w:color w:val="000000"/>
                <w:sz w:val="20"/>
                <w:szCs w:val="20"/>
              </w:rPr>
              <w:t>32</w:t>
            </w:r>
          </w:p>
        </w:tc>
      </w:tr>
      <w:tr w:rsidR="00C74F77" w14:paraId="2523361E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7E11D" w14:textId="0CB6BD29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EA08FF">
              <w:rPr>
                <w:color w:val="000000"/>
                <w:sz w:val="20"/>
                <w:szCs w:val="20"/>
                <w:lang w:val="en-US"/>
              </w:rPr>
              <w:t xml:space="preserve">TITLE-ABS-KEY("mediterranean") AND PUBYEAR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FT 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20</w:t>
            </w:r>
            <w:r>
              <w:rPr>
                <w:color w:val="000000"/>
                <w:sz w:val="20"/>
                <w:szCs w:val="20"/>
                <w:lang w:val="en-US"/>
              </w:rPr>
              <w:t>05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 xml:space="preserve"> AND FUND-ALL("</w:t>
            </w:r>
            <w:r>
              <w:rPr>
                <w:color w:val="000000"/>
                <w:sz w:val="20"/>
                <w:szCs w:val="20"/>
                <w:lang w:val="en-US"/>
              </w:rPr>
              <w:t>hermes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"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C51E" w14:textId="77777777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EA08FF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D07D" w14:textId="4CEA412D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2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414EA" w14:textId="77777777" w:rsidR="00C74F77" w:rsidRPr="00C91DDB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</w:rPr>
            </w:pPr>
          </w:p>
        </w:tc>
      </w:tr>
      <w:tr w:rsidR="00C74F77" w14:paraId="7495E9B1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DFF5" w14:textId="1D77A004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BA2EE1">
              <w:rPr>
                <w:color w:val="000000"/>
                <w:sz w:val="20"/>
                <w:szCs w:val="20"/>
                <w:lang w:val="en-US"/>
              </w:rPr>
              <w:t xml:space="preserve">TS=(mediterranean) AND PY </w:t>
            </w:r>
            <w:proofErr w:type="gramStart"/>
            <w:r w:rsidRPr="00BA2EE1">
              <w:rPr>
                <w:color w:val="000000"/>
                <w:sz w:val="20"/>
                <w:szCs w:val="20"/>
                <w:lang w:val="en-US"/>
              </w:rPr>
              <w:t>=(</w:t>
            </w:r>
            <w:proofErr w:type="gramEnd"/>
            <w:r w:rsidRPr="00BA2EE1">
              <w:rPr>
                <w:color w:val="000000"/>
                <w:sz w:val="20"/>
                <w:szCs w:val="20"/>
                <w:lang w:val="en-US"/>
              </w:rPr>
              <w:t>20</w:t>
            </w:r>
            <w:r>
              <w:rPr>
                <w:color w:val="000000"/>
                <w:sz w:val="20"/>
                <w:szCs w:val="20"/>
                <w:lang w:val="en-US"/>
              </w:rPr>
              <w:t>05</w:t>
            </w:r>
            <w:r w:rsidRPr="00BA2EE1">
              <w:rPr>
                <w:color w:val="000000"/>
                <w:sz w:val="20"/>
                <w:szCs w:val="20"/>
                <w:lang w:val="en-US"/>
              </w:rPr>
              <w:t>-2022) AND FT=(</w:t>
            </w:r>
            <w:r>
              <w:rPr>
                <w:color w:val="000000"/>
                <w:sz w:val="20"/>
                <w:szCs w:val="20"/>
                <w:lang w:val="en-US"/>
              </w:rPr>
              <w:t>HERMES</w:t>
            </w:r>
            <w:r w:rsidRPr="00BA2EE1">
              <w:rPr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A9A5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BA2EE1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1182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77BA" w14:textId="03D8ADB0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</w:t>
            </w:r>
          </w:p>
        </w:tc>
      </w:tr>
      <w:tr w:rsidR="00C74F77" w14:paraId="0BF3670B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8EFC" w14:textId="610FF422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EA08FF">
              <w:rPr>
                <w:color w:val="000000"/>
                <w:sz w:val="20"/>
                <w:szCs w:val="20"/>
                <w:lang w:val="en-US"/>
              </w:rPr>
              <w:t xml:space="preserve">TITLE-ABS-KEY("mediterranean") AND PUBYEAR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FT 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20</w:t>
            </w:r>
            <w:r>
              <w:rPr>
                <w:color w:val="000000"/>
                <w:sz w:val="20"/>
                <w:szCs w:val="20"/>
                <w:lang w:val="en-US"/>
              </w:rPr>
              <w:t>09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 xml:space="preserve"> AND FUND-ALL("</w:t>
            </w:r>
            <w:r>
              <w:rPr>
                <w:color w:val="000000"/>
                <w:sz w:val="20"/>
                <w:szCs w:val="20"/>
                <w:lang w:val="en-US"/>
              </w:rPr>
              <w:t>hermione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"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0AED" w14:textId="77777777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EA08FF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F47A" w14:textId="26F85BE4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1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29FA5" w14:textId="77777777" w:rsidR="00C74F77" w:rsidRPr="00C91DDB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</w:rPr>
            </w:pPr>
          </w:p>
        </w:tc>
      </w:tr>
      <w:tr w:rsidR="00C74F77" w14:paraId="40BE7D26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4D7CE" w14:textId="562A2AE3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BA2EE1">
              <w:rPr>
                <w:color w:val="000000"/>
                <w:sz w:val="20"/>
                <w:szCs w:val="20"/>
                <w:lang w:val="en-US"/>
              </w:rPr>
              <w:t xml:space="preserve">TS=(mediterranean) AND PY </w:t>
            </w:r>
            <w:proofErr w:type="gramStart"/>
            <w:r w:rsidRPr="00BA2EE1">
              <w:rPr>
                <w:color w:val="000000"/>
                <w:sz w:val="20"/>
                <w:szCs w:val="20"/>
                <w:lang w:val="en-US"/>
              </w:rPr>
              <w:t>=(</w:t>
            </w:r>
            <w:proofErr w:type="gramEnd"/>
            <w:r w:rsidRPr="00BA2EE1">
              <w:rPr>
                <w:color w:val="000000"/>
                <w:sz w:val="20"/>
                <w:szCs w:val="20"/>
                <w:lang w:val="en-US"/>
              </w:rPr>
              <w:t>20</w:t>
            </w:r>
            <w:r>
              <w:rPr>
                <w:color w:val="000000"/>
                <w:sz w:val="20"/>
                <w:szCs w:val="20"/>
                <w:lang w:val="en-US"/>
              </w:rPr>
              <w:t>09</w:t>
            </w:r>
            <w:r w:rsidRPr="00BA2EE1">
              <w:rPr>
                <w:color w:val="000000"/>
                <w:sz w:val="20"/>
                <w:szCs w:val="20"/>
                <w:lang w:val="en-US"/>
              </w:rPr>
              <w:t>-2022) AND FT=(</w:t>
            </w:r>
            <w:r>
              <w:rPr>
                <w:color w:val="000000"/>
                <w:sz w:val="20"/>
                <w:szCs w:val="20"/>
                <w:lang w:val="en-US"/>
              </w:rPr>
              <w:t>HERMIONE</w:t>
            </w:r>
            <w:r w:rsidRPr="00BA2EE1">
              <w:rPr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C644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BA2EE1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DDCAB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6E47" w14:textId="32314183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</w:t>
            </w:r>
          </w:p>
        </w:tc>
      </w:tr>
      <w:tr w:rsidR="00C74F77" w14:paraId="15DC886D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72CB" w14:textId="77777777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EA08FF">
              <w:rPr>
                <w:color w:val="000000"/>
                <w:sz w:val="20"/>
                <w:szCs w:val="20"/>
                <w:lang w:val="en-US"/>
              </w:rPr>
              <w:t xml:space="preserve">TITLE-ABS-KEY("mediterranean") AND PUBYEAR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FT 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2010 AND FUND-ALL("medsea"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919D" w14:textId="77777777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EA08FF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12E4" w14:textId="77777777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EA08FF">
              <w:rPr>
                <w:color w:val="000000"/>
                <w:sz w:val="20"/>
                <w:szCs w:val="20"/>
              </w:rPr>
              <w:t>66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B362" w14:textId="77777777" w:rsidR="00C74F77" w:rsidRPr="00C91DDB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</w:rPr>
            </w:pPr>
          </w:p>
        </w:tc>
      </w:tr>
      <w:tr w:rsidR="00C74F77" w14:paraId="2FB0B2A1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A7E8F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BA2EE1">
              <w:rPr>
                <w:color w:val="000000"/>
                <w:sz w:val="20"/>
                <w:szCs w:val="20"/>
                <w:lang w:val="en-US"/>
              </w:rPr>
              <w:t xml:space="preserve">TS=(mediterranean) AND PY </w:t>
            </w:r>
            <w:proofErr w:type="gramStart"/>
            <w:r w:rsidRPr="00BA2EE1">
              <w:rPr>
                <w:color w:val="000000"/>
                <w:sz w:val="20"/>
                <w:szCs w:val="20"/>
                <w:lang w:val="en-US"/>
              </w:rPr>
              <w:t>=(</w:t>
            </w:r>
            <w:proofErr w:type="gramEnd"/>
            <w:r w:rsidRPr="00BA2EE1">
              <w:rPr>
                <w:color w:val="000000"/>
                <w:sz w:val="20"/>
                <w:szCs w:val="20"/>
                <w:lang w:val="en-US"/>
              </w:rPr>
              <w:t>2010-2022) AND FT=(MEDSEA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204C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BA2EE1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D01D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AD78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BA2EE1">
              <w:rPr>
                <w:color w:val="000000"/>
                <w:sz w:val="20"/>
                <w:szCs w:val="20"/>
              </w:rPr>
              <w:t>109</w:t>
            </w:r>
          </w:p>
        </w:tc>
      </w:tr>
      <w:tr w:rsidR="00C74F77" w14:paraId="1281DC86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04A9" w14:textId="44CCC030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EA08FF">
              <w:rPr>
                <w:color w:val="000000"/>
                <w:sz w:val="20"/>
                <w:szCs w:val="20"/>
                <w:lang w:val="en-US"/>
              </w:rPr>
              <w:lastRenderedPageBreak/>
              <w:t xml:space="preserve">TITLE-ABS-KEY("mediterranean") AND PUBYEAR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FT 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201</w:t>
            </w:r>
            <w:r>
              <w:rPr>
                <w:color w:val="000000"/>
                <w:sz w:val="20"/>
                <w:szCs w:val="20"/>
                <w:lang w:val="en-US"/>
              </w:rPr>
              <w:t>3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 xml:space="preserve"> AND FUND-ALL("m</w:t>
            </w:r>
            <w:r>
              <w:rPr>
                <w:color w:val="000000"/>
                <w:sz w:val="20"/>
                <w:szCs w:val="20"/>
                <w:lang w:val="en-US"/>
              </w:rPr>
              <w:t>idas</w:t>
            </w:r>
            <w:r w:rsidRPr="00EA08FF">
              <w:rPr>
                <w:color w:val="000000"/>
                <w:sz w:val="20"/>
                <w:szCs w:val="20"/>
                <w:lang w:val="en-US"/>
              </w:rPr>
              <w:t>"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A534" w14:textId="77777777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EA08FF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8A59D" w14:textId="793A76F3" w:rsidR="00C74F77" w:rsidRPr="00EA08FF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5D30" w14:textId="77777777" w:rsidR="00C74F77" w:rsidRPr="00C91DDB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</w:rPr>
            </w:pPr>
          </w:p>
        </w:tc>
      </w:tr>
      <w:tr w:rsidR="00C74F77" w14:paraId="42A45E72" w14:textId="77777777" w:rsidTr="006F649E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5AB3E" w14:textId="4B0BC0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BA2EE1">
              <w:rPr>
                <w:color w:val="000000"/>
                <w:sz w:val="20"/>
                <w:szCs w:val="20"/>
                <w:lang w:val="en-US"/>
              </w:rPr>
              <w:t xml:space="preserve">TS=(mediterranean) AND PY </w:t>
            </w:r>
            <w:proofErr w:type="gramStart"/>
            <w:r w:rsidRPr="00BA2EE1">
              <w:rPr>
                <w:color w:val="000000"/>
                <w:sz w:val="20"/>
                <w:szCs w:val="20"/>
                <w:lang w:val="en-US"/>
              </w:rPr>
              <w:t>=(</w:t>
            </w:r>
            <w:proofErr w:type="gramEnd"/>
            <w:r w:rsidRPr="00BA2EE1">
              <w:rPr>
                <w:color w:val="000000"/>
                <w:sz w:val="20"/>
                <w:szCs w:val="20"/>
                <w:lang w:val="en-US"/>
              </w:rPr>
              <w:t>201</w:t>
            </w:r>
            <w:r>
              <w:rPr>
                <w:color w:val="000000"/>
                <w:sz w:val="20"/>
                <w:szCs w:val="20"/>
                <w:lang w:val="en-US"/>
              </w:rPr>
              <w:t>3</w:t>
            </w:r>
            <w:r w:rsidRPr="00BA2EE1">
              <w:rPr>
                <w:color w:val="000000"/>
                <w:sz w:val="20"/>
                <w:szCs w:val="20"/>
                <w:lang w:val="en-US"/>
              </w:rPr>
              <w:t>-2022) AND FT=(M</w:t>
            </w:r>
            <w:r>
              <w:rPr>
                <w:color w:val="000000"/>
                <w:sz w:val="20"/>
                <w:szCs w:val="20"/>
                <w:lang w:val="en-US"/>
              </w:rPr>
              <w:t>IDAS</w:t>
            </w:r>
            <w:r w:rsidRPr="00BA2EE1">
              <w:rPr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2397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 w:rsidRPr="00BA2EE1">
              <w:rPr>
                <w:color w:val="000000"/>
                <w:sz w:val="20"/>
                <w:szCs w:val="20"/>
              </w:rPr>
              <w:t>27/05/2022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4F4A" w14:textId="77777777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B841" w14:textId="4D591EF2" w:rsidR="00C74F77" w:rsidRPr="00BA2EE1" w:rsidRDefault="00C74F77" w:rsidP="006F649E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</w:tr>
      <w:tr w:rsidR="005A4F0E" w14:paraId="659A7887" w14:textId="77777777" w:rsidTr="00CF601C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05B5" w14:textId="77777777" w:rsidR="005A4F0E" w:rsidRPr="00A24960" w:rsidRDefault="005A4F0E" w:rsidP="00CF601C">
            <w:pPr>
              <w:spacing w:before="100" w:after="100"/>
              <w:ind w:left="100" w:right="100"/>
              <w:jc w:val="both"/>
              <w:rPr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49E3D" w14:textId="77777777" w:rsidR="005A4F0E" w:rsidRPr="000868C9" w:rsidRDefault="005A4F0E" w:rsidP="00CF601C">
            <w:pPr>
              <w:spacing w:before="100" w:after="100"/>
              <w:ind w:left="100" w:right="100"/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74774" w14:textId="77777777" w:rsidR="005A4F0E" w:rsidRPr="00F0645A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highlight w:val="yellow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CF6F2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5A4F0E" w:rsidRPr="00976BD7" w14:paraId="31CFD97D" w14:textId="77777777" w:rsidTr="00CF601C">
        <w:trPr>
          <w:cantSplit/>
          <w:jc w:val="center"/>
        </w:trPr>
        <w:tc>
          <w:tcPr>
            <w:tcW w:w="63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D258" w14:textId="77777777" w:rsidR="005A4F0E" w:rsidRPr="00A24960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  <w:r w:rsidRPr="00A24960">
              <w:rPr>
                <w:b/>
                <w:color w:val="000000"/>
                <w:sz w:val="20"/>
                <w:szCs w:val="20"/>
                <w:lang w:val="en-US"/>
              </w:rPr>
              <w:t xml:space="preserve">Simple Search String (search on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27</w:t>
            </w:r>
            <w:r w:rsidRPr="00A24960">
              <w:rPr>
                <w:b/>
                <w:color w:val="000000"/>
                <w:sz w:val="20"/>
                <w:szCs w:val="20"/>
                <w:lang w:val="en-US"/>
              </w:rPr>
              <w:t>/0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5</w:t>
            </w:r>
            <w:r w:rsidRPr="00A24960">
              <w:rPr>
                <w:b/>
                <w:color w:val="000000"/>
                <w:sz w:val="20"/>
                <w:szCs w:val="20"/>
                <w:lang w:val="en-US"/>
              </w:rPr>
              <w:t>/202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2</w:t>
            </w:r>
            <w:r w:rsidRPr="00A24960">
              <w:rPr>
                <w:b/>
                <w:color w:val="000000"/>
                <w:sz w:val="20"/>
                <w:szCs w:val="20"/>
                <w:lang w:val="en-US"/>
              </w:rPr>
              <w:t>) on Google Scholar</w:t>
            </w:r>
          </w:p>
        </w:tc>
        <w:tc>
          <w:tcPr>
            <w:tcW w:w="12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86B1C" w14:textId="77777777" w:rsidR="005A4F0E" w:rsidRPr="00A24960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10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F5CE" w14:textId="77777777" w:rsidR="005A4F0E" w:rsidRPr="00A24960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8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9124" w14:textId="77777777" w:rsidR="005A4F0E" w:rsidRPr="00A24960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5A4F0E" w14:paraId="18A5C26F" w14:textId="77777777" w:rsidTr="00CF601C">
        <w:trPr>
          <w:cantSplit/>
          <w:jc w:val="center"/>
        </w:trPr>
        <w:tc>
          <w:tcPr>
            <w:tcW w:w="9375" w:type="dxa"/>
            <w:gridSpan w:val="4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535D" w14:textId="77777777" w:rsidR="005A4F0E" w:rsidRDefault="005A4F0E" w:rsidP="00CF601C">
            <w:pPr>
              <w:spacing w:before="100" w:after="100"/>
              <w:ind w:left="100" w:right="100"/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"hydrothermal vent" AND "mediterranean"</w:t>
            </w:r>
          </w:p>
        </w:tc>
      </w:tr>
    </w:tbl>
    <w:p w14:paraId="2A20DB87" w14:textId="77777777" w:rsidR="007034CF" w:rsidRDefault="007034CF"/>
    <w:sectPr w:rsidR="007034CF" w:rsidSect="00871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sjQ0NTawMLM0tjRR0lEKTi0uzszPAykwqgUAQbLYiSwAAAA="/>
  </w:docVars>
  <w:rsids>
    <w:rsidRoot w:val="005A4F0E"/>
    <w:rsid w:val="005A4F0E"/>
    <w:rsid w:val="007034CF"/>
    <w:rsid w:val="00703AA8"/>
    <w:rsid w:val="008719CC"/>
    <w:rsid w:val="00976BD7"/>
    <w:rsid w:val="009D6CB8"/>
    <w:rsid w:val="00C74F77"/>
    <w:rsid w:val="00F82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3A507"/>
  <w15:chartTrackingRefBased/>
  <w15:docId w15:val="{43D4FBD3-91A0-4450-973E-B12A3FD57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F0E"/>
    <w:pPr>
      <w:spacing w:after="0" w:line="276" w:lineRule="auto"/>
    </w:pPr>
    <w:rPr>
      <w:rFonts w:ascii="Arial" w:eastAsia="Arial" w:hAnsi="Arial" w:cs="Arial"/>
      <w:lang w:val="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Costa</dc:creator>
  <cp:keywords/>
  <dc:description/>
  <cp:lastModifiedBy>Valentina Costa</cp:lastModifiedBy>
  <cp:revision>6</cp:revision>
  <dcterms:created xsi:type="dcterms:W3CDTF">2023-01-08T14:53:00Z</dcterms:created>
  <dcterms:modified xsi:type="dcterms:W3CDTF">2023-01-12T14:23:00Z</dcterms:modified>
</cp:coreProperties>
</file>